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basic-vectors"/>
      <w:bookmarkEnd w:id="22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di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"Young" "Jodi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3" w:name="basic-data-frames"/>
      <w:bookmarkEnd w:id="23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Heading2"/>
      </w:pPr>
      <w:bookmarkStart w:id="24" w:name="working-with-data-frames"/>
      <w:bookmarkEnd w:id="24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5" w:name="filtering-data-frames"/>
      <w:bookmarkEnd w:id="25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398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 in R</dc:title>
  <dc:creator>Derek H. Ogle</dc:creator>
</cp:coreProperties>
</file>